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6A93F" w14:textId="77777777" w:rsidR="00BE23F4" w:rsidRDefault="00AF2543">
      <w:pPr>
        <w:pStyle w:val="Title"/>
      </w:pPr>
      <w:bookmarkStart w:id="0" w:name="_GoBack"/>
      <w:bookmarkEnd w:id="0"/>
      <w:r>
        <w:t>Case Study 3</w:t>
      </w:r>
    </w:p>
    <w:p w14:paraId="10379F18" w14:textId="77777777" w:rsidR="00BE23F4" w:rsidRDefault="00AF2543">
      <w:pPr>
        <w:pStyle w:val="Author"/>
      </w:pPr>
      <w:r>
        <w:t>Mohamed Megahed</w:t>
      </w:r>
    </w:p>
    <w:p w14:paraId="40DF20F4" w14:textId="77777777" w:rsidR="00BE23F4" w:rsidRDefault="00AF2543">
      <w:pPr>
        <w:pStyle w:val="Date"/>
      </w:pPr>
      <w:r>
        <w:t>4/19/2020</w:t>
      </w:r>
    </w:p>
    <w:p w14:paraId="4B00042F" w14:textId="77777777" w:rsidR="00BE23F4" w:rsidRDefault="00AF2543">
      <w:pPr>
        <w:pStyle w:val="Heading1"/>
      </w:pPr>
      <w:bookmarkStart w:id="1" w:name="class-practice---8"/>
      <w:r>
        <w:t>Class Practice - 8</w:t>
      </w:r>
      <w:bookmarkEnd w:id="1"/>
    </w:p>
    <w:p w14:paraId="5AAD6D38" w14:textId="77777777" w:rsidR="00BE23F4" w:rsidRDefault="00AF25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for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highlight)</w:t>
      </w:r>
    </w:p>
    <w:p w14:paraId="4A43D7A2" w14:textId="77777777" w:rsidR="00BE23F4" w:rsidRDefault="00AF2543">
      <w:pPr>
        <w:pStyle w:val="FirstParagraph"/>
      </w:pPr>
      <w:r>
        <w:rPr>
          <w:b/>
        </w:rPr>
        <w:t>1. plot the following graph and label as shown:</w:t>
      </w:r>
      <w:r>
        <w:t xml:space="preserve"> </w:t>
      </w:r>
      <w:r>
        <w:rPr>
          <w:i/>
        </w:rPr>
        <w:t>ggplot(economics, aes(date, unemploy)) + geom_line() + labs(title=caption, y=“Unemployment”, x=“Year”)</w:t>
      </w:r>
    </w:p>
    <w:p w14:paraId="27B436F9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conomics, </w:t>
      </w:r>
      <w:r>
        <w:rPr>
          <w:rStyle w:val="KeywordTok"/>
        </w:rPr>
        <w:t>aes</w:t>
      </w:r>
      <w:r>
        <w:rPr>
          <w:rStyle w:val="NormalTok"/>
        </w:rPr>
        <w:t xml:space="preserve">(date, unemploy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Umeployment rates"</w:t>
      </w:r>
      <w:r>
        <w:rPr>
          <w:rStyle w:val="NormalTok"/>
        </w:rPr>
        <w:t xml:space="preserve">,  </w:t>
      </w:r>
      <w:r>
        <w:rPr>
          <w:rStyle w:val="DataTypeTok"/>
        </w:rPr>
        <w:t>y=</w:t>
      </w:r>
      <w:r>
        <w:rPr>
          <w:rStyle w:val="StringTok"/>
        </w:rPr>
        <w:t>"Unemployment"</w:t>
      </w:r>
      <w:r>
        <w:rPr>
          <w:rStyle w:val="NormalTok"/>
        </w:rPr>
        <w:t xml:space="preserve">,  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Umemployment rates"</w:t>
      </w:r>
      <w:r>
        <w:rPr>
          <w:rStyle w:val="NormalTok"/>
        </w:rPr>
        <w:t>)</w:t>
      </w:r>
    </w:p>
    <w:p w14:paraId="47ADAF1F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6A0580E9" wp14:editId="702F678C">
            <wp:extent cx="5334000" cy="24245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408BB" w14:textId="77777777" w:rsidR="00BE23F4" w:rsidRDefault="00AF2543">
      <w:pPr>
        <w:pStyle w:val="BodyText"/>
      </w:pPr>
      <w:r>
        <w:rPr>
          <w:b/>
        </w:rPr>
        <w:t>2 Plot following program to annotate the graph</w:t>
      </w:r>
    </w:p>
    <w:p w14:paraId="1A6FF149" w14:textId="77777777" w:rsidR="00BE23F4" w:rsidRDefault="00AF2543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g, manufacturer </w:t>
      </w:r>
      <w:r>
        <w:rPr>
          <w:rStyle w:val="OperatorTok"/>
        </w:rPr>
        <w:t>==</w:t>
      </w:r>
      <w:r>
        <w:rPr>
          <w:rStyle w:val="StringTok"/>
        </w:rPr>
        <w:t xml:space="preserve"> "audi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53884107" w14:textId="77777777" w:rsidR="00BE23F4" w:rsidRDefault="00AF2543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lastRenderedPageBreak/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14:paraId="2D339CA2" w14:textId="77777777" w:rsidR="00BE23F4" w:rsidRDefault="00AF2543">
      <w:pPr>
        <w:pStyle w:val="SourceCode"/>
      </w:pPr>
      <w:r>
        <w:rPr>
          <w:rStyle w:val="VerbatimChar"/>
        </w:rPr>
        <w:t>## Error in filter(mpg, manufacturer == "audi"): object 'manufacturer' not found</w:t>
      </w:r>
    </w:p>
    <w:p w14:paraId="300CCCB1" w14:textId="77777777" w:rsidR="00BE23F4" w:rsidRDefault="00AF254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br/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curve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curvature 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arrow =</w:t>
      </w:r>
      <w:r>
        <w:rPr>
          <w:rStyle w:val="NormalTok"/>
        </w:rPr>
        <w:t xml:space="preserve"> </w:t>
      </w:r>
      <w:r>
        <w:rPr>
          <w:rStyle w:val="KeywordTok"/>
        </w:rPr>
        <w:t>arrow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Audi"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>)</w:t>
      </w:r>
    </w:p>
    <w:p w14:paraId="761573F8" w14:textId="77777777" w:rsidR="00BE23F4" w:rsidRDefault="00AF2543">
      <w:pPr>
        <w:pStyle w:val="SourceCode"/>
      </w:pPr>
      <w:r>
        <w:rPr>
          <w:rStyle w:val="VerbatimChar"/>
        </w:rPr>
        <w:t>## Error in eval(expr, envir, enclos): object 'p' not found</w:t>
      </w:r>
    </w:p>
    <w:p w14:paraId="300EF0D9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force</w:t>
      </w:r>
      <w:r>
        <w:rPr>
          <w:rStyle w:val="OperatorTok"/>
        </w:rPr>
        <w:t>::</w:t>
      </w:r>
      <w:r>
        <w:rPr>
          <w:rStyle w:val="KeywordTok"/>
        </w:rPr>
        <w:t>geom_mark_ellips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cyl, </w:t>
      </w:r>
      <w:r>
        <w:rPr>
          <w:rStyle w:val="DataTypeTok"/>
        </w:rPr>
        <w:t>group =</w:t>
      </w:r>
      <w:r>
        <w:rPr>
          <w:rStyle w:val="NormalTok"/>
        </w:rPr>
        <w:t xml:space="preserve"> cyl, </w:t>
      </w:r>
      <w:r>
        <w:rPr>
          <w:rStyle w:val="DataTypeTok"/>
        </w:rPr>
        <w:t>color =</w:t>
      </w:r>
      <w:r>
        <w:rPr>
          <w:rStyle w:val="NormalTok"/>
        </w:rPr>
        <w:t xml:space="preserve"> cyl))</w:t>
      </w:r>
    </w:p>
    <w:p w14:paraId="483A8322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65A45E31" wp14:editId="6DBE7336">
            <wp:extent cx="5334000" cy="24245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58213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rv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highlight</w:t>
      </w:r>
      <w:r>
        <w:rPr>
          <w:rStyle w:val="OperatorTok"/>
        </w:rPr>
        <w:t>::</w:t>
      </w:r>
      <w:r>
        <w:rPr>
          <w:rStyle w:val="KeywordTok"/>
        </w:rPr>
        <w:t>gghighligh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drv))</w:t>
      </w:r>
    </w:p>
    <w:p w14:paraId="3F1BDAC2" w14:textId="77777777" w:rsidR="00BE23F4" w:rsidRDefault="00AF2543">
      <w:pPr>
        <w:pStyle w:val="FirstParagraph"/>
      </w:pPr>
      <w:r>
        <w:rPr>
          <w:noProof/>
        </w:rPr>
        <w:lastRenderedPageBreak/>
        <w:drawing>
          <wp:inline distT="0" distB="0" distL="0" distR="0" wp14:anchorId="3E56D0A9" wp14:editId="238FA88E">
            <wp:extent cx="5334000" cy="242454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425BC" w14:textId="77777777" w:rsidR="00BE23F4" w:rsidRDefault="00AF2543">
      <w:pPr>
        <w:pStyle w:val="BodyText"/>
      </w:pPr>
      <w:r>
        <w:rPr>
          <w:b/>
        </w:rPr>
        <w:t>3 Try following plot</w:t>
      </w:r>
    </w:p>
    <w:p w14:paraId="76486E4B" w14:textId="77777777" w:rsidR="00BE23F4" w:rsidRDefault="00AF2543">
      <w:pPr>
        <w:pStyle w:val="SourceCode"/>
      </w:pPr>
      <w:r>
        <w:rPr>
          <w:rStyle w:val="CommentTok"/>
        </w:rPr>
        <w:t>#Plot 1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 displ,c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53BC1AA5" w14:textId="77777777" w:rsidR="00BE23F4" w:rsidRDefault="00AF254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72571F41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59421C29" wp14:editId="583F4329">
            <wp:extent cx="5334000" cy="242454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6EF5C" w14:textId="77777777" w:rsidR="00BE23F4" w:rsidRDefault="00AF2543">
      <w:pPr>
        <w:pStyle w:val="SourceCode"/>
      </w:pPr>
      <w:r>
        <w:rPr>
          <w:rStyle w:val="CommentTok"/>
        </w:rPr>
        <w:t>#Plot 2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cty,disp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092961E2" w14:textId="77777777" w:rsidR="00BE23F4" w:rsidRDefault="00AF254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139CDD31" w14:textId="77777777" w:rsidR="00BE23F4" w:rsidRDefault="00AF2543">
      <w:pPr>
        <w:pStyle w:val="FirstParagraph"/>
      </w:pPr>
      <w:r>
        <w:rPr>
          <w:noProof/>
        </w:rPr>
        <w:lastRenderedPageBreak/>
        <w:drawing>
          <wp:inline distT="0" distB="0" distL="0" distR="0" wp14:anchorId="0E0055D0" wp14:editId="3DE8BED7">
            <wp:extent cx="5334000" cy="24245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E5C39" w14:textId="77777777" w:rsidR="00BE23F4" w:rsidRDefault="00AF2543">
      <w:pPr>
        <w:pStyle w:val="SourceCode"/>
      </w:pPr>
      <w:r>
        <w:rPr>
          <w:rStyle w:val="CommentTok"/>
        </w:rPr>
        <w:t>#Plot 3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14:paraId="0484ABC3" w14:textId="77777777" w:rsidR="00BE23F4" w:rsidRDefault="00AF254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70BDFC07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24EE1360" wp14:editId="5C6A1879">
            <wp:extent cx="5334000" cy="24245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A8E7B" w14:textId="77777777" w:rsidR="00BE23F4" w:rsidRDefault="00AF2543">
      <w:pPr>
        <w:pStyle w:val="BodyText"/>
      </w:pPr>
      <w:r>
        <w:rPr>
          <w:b/>
        </w:rPr>
        <w:t>4. Using “Annotation” discussed earlier, highlight car type “Honda”</w:t>
      </w:r>
    </w:p>
    <w:p w14:paraId="4FB8DAED" w14:textId="77777777" w:rsidR="00BE23F4" w:rsidRDefault="00AF2543">
      <w:pPr>
        <w:pStyle w:val="SourceCode"/>
      </w:pP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g, manufacturer </w:t>
      </w:r>
      <w:r>
        <w:rPr>
          <w:rStyle w:val="OperatorTok"/>
        </w:rPr>
        <w:t>==</w:t>
      </w:r>
      <w:r>
        <w:rPr>
          <w:rStyle w:val="StringTok"/>
        </w:rPr>
        <w:t xml:space="preserve"> "hond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 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01B39290" w14:textId="77777777" w:rsidR="00BE23F4" w:rsidRDefault="00AF2543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lastRenderedPageBreak/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14:paraId="610A5755" w14:textId="77777777" w:rsidR="00BE23F4" w:rsidRDefault="00AF2543">
      <w:pPr>
        <w:pStyle w:val="SourceCode"/>
      </w:pPr>
      <w:r>
        <w:rPr>
          <w:rStyle w:val="VerbatimChar"/>
        </w:rPr>
        <w:t>## Error in filter(mpg, manufacturer == "honda"): object 'manufacturer' not found</w:t>
      </w:r>
    </w:p>
    <w:p w14:paraId="64C53A7C" w14:textId="77777777" w:rsidR="00BE23F4" w:rsidRDefault="00AF2543">
      <w:pPr>
        <w:pStyle w:val="SourceCode"/>
      </w:pPr>
      <w:r>
        <w:rPr>
          <w:rStyle w:val="NormalTok"/>
        </w:rPr>
        <w:t xml:space="preserve">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curve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FloatTok"/>
        </w:rPr>
        <w:t>2.05</w:t>
      </w:r>
      <w:r>
        <w:rPr>
          <w:rStyle w:val="NormalTok"/>
        </w:rPr>
        <w:t xml:space="preserve">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FloatTok"/>
        </w:rPr>
        <w:t>2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urvature 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DataTypeTok"/>
        </w:rPr>
        <w:t>arrow =</w:t>
      </w:r>
      <w:r>
        <w:rPr>
          <w:rStyle w:val="NormalTok"/>
        </w:rPr>
        <w:t xml:space="preserve"> </w:t>
      </w:r>
      <w:r>
        <w:rPr>
          <w:rStyle w:val="KeywordTok"/>
        </w:rPr>
        <w:t>arrow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m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4.0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Honda"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D619962" w14:textId="77777777" w:rsidR="00BE23F4" w:rsidRDefault="00AF2543">
      <w:pPr>
        <w:pStyle w:val="SourceCode"/>
      </w:pPr>
      <w:r>
        <w:rPr>
          <w:rStyle w:val="VerbatimChar"/>
        </w:rPr>
        <w:t>## Error in eval(expr, envir, enclos): object 'h' not found</w:t>
      </w:r>
    </w:p>
    <w:p w14:paraId="24464BD9" w14:textId="77777777" w:rsidR="00BE23F4" w:rsidRDefault="00AF2543">
      <w:pPr>
        <w:pStyle w:val="FirstParagraph"/>
      </w:pPr>
      <w:r>
        <w:rPr>
          <w:b/>
        </w:rPr>
        <w:t>5. Using ggforce() to highlight the “Class” of cars on “City” mileage based on engine (displ)</w:t>
      </w:r>
    </w:p>
    <w:p w14:paraId="37D8986D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force</w:t>
      </w:r>
      <w:r>
        <w:rPr>
          <w:rStyle w:val="OperatorTok"/>
        </w:rPr>
        <w:t>::</w:t>
      </w:r>
      <w:r>
        <w:rPr>
          <w:rStyle w:val="KeywordTok"/>
        </w:rPr>
        <w:t>geom_mark_ellips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class, </w:t>
      </w:r>
      <w:r>
        <w:rPr>
          <w:rStyle w:val="DataTypeTok"/>
        </w:rPr>
        <w:t>group =</w:t>
      </w:r>
      <w:r>
        <w:rPr>
          <w:rStyle w:val="NormalTok"/>
        </w:rPr>
        <w:t xml:space="preserve"> class,</w:t>
      </w:r>
      <w:r>
        <w:rPr>
          <w:rStyle w:val="DataTypeTok"/>
        </w:rPr>
        <w:t>color =</w:t>
      </w:r>
      <w:r>
        <w:rPr>
          <w:rStyle w:val="NormalTok"/>
        </w:rPr>
        <w:t xml:space="preserve"> class))</w:t>
      </w:r>
    </w:p>
    <w:p w14:paraId="0B5C6A36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6D39C88C" wp14:editId="5CCFA6F5">
            <wp:extent cx="5334000" cy="242454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36092" w14:textId="77777777" w:rsidR="00BE23F4" w:rsidRDefault="00AF2543">
      <w:pPr>
        <w:pStyle w:val="BodyText"/>
      </w:pPr>
      <w:r>
        <w:rPr>
          <w:b/>
        </w:rPr>
        <w:t>6. Using gghighlight() cluster “transmission” type</w:t>
      </w:r>
    </w:p>
    <w:p w14:paraId="467CC1C4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ur =</w:t>
      </w:r>
      <w:r>
        <w:rPr>
          <w:rStyle w:val="KeywordTok"/>
        </w:rPr>
        <w:t>factor</w:t>
      </w:r>
      <w:r>
        <w:rPr>
          <w:rStyle w:val="NormalTok"/>
        </w:rPr>
        <w:t xml:space="preserve">(trans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highlight</w:t>
      </w:r>
      <w:r>
        <w:rPr>
          <w:rStyle w:val="OperatorTok"/>
        </w:rPr>
        <w:t>::</w:t>
      </w:r>
      <w:r>
        <w:rPr>
          <w:rStyle w:val="KeywordTok"/>
        </w:rPr>
        <w:t>gghighligh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trans))</w:t>
      </w:r>
    </w:p>
    <w:p w14:paraId="3B225871" w14:textId="77777777" w:rsidR="00BE23F4" w:rsidRDefault="00AF2543">
      <w:pPr>
        <w:pStyle w:val="FirstParagraph"/>
      </w:pPr>
      <w:r>
        <w:rPr>
          <w:noProof/>
        </w:rPr>
        <w:lastRenderedPageBreak/>
        <w:drawing>
          <wp:inline distT="0" distB="0" distL="0" distR="0" wp14:anchorId="2544E7D6" wp14:editId="5F7EC69F">
            <wp:extent cx="5334000" cy="24245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7B188" w14:textId="77777777" w:rsidR="00BE23F4" w:rsidRDefault="00AF2543">
      <w:pPr>
        <w:pStyle w:val="Heading1"/>
      </w:pPr>
      <w:bookmarkStart w:id="2" w:name="class-practice---9"/>
      <w:r>
        <w:t>Class Practice - 9</w:t>
      </w:r>
      <w:bookmarkEnd w:id="2"/>
    </w:p>
    <w:p w14:paraId="4F527703" w14:textId="77777777" w:rsidR="00BE23F4" w:rsidRDefault="00AF2543">
      <w:pPr>
        <w:pStyle w:val="Heading3"/>
      </w:pPr>
      <w:bookmarkStart w:id="3" w:name="building-layers"/>
      <w:r>
        <w:t>Building layers:</w:t>
      </w:r>
      <w:bookmarkEnd w:id="3"/>
    </w:p>
    <w:p w14:paraId="29AC884E" w14:textId="77777777" w:rsidR="00BE23F4" w:rsidRDefault="00AF2543">
      <w:pPr>
        <w:pStyle w:val="FirstParagraph"/>
      </w:pPr>
      <w:r>
        <w:rPr>
          <w:i/>
        </w:rPr>
        <w:t>1. Execute the following commands to build the first layer:</w:t>
      </w:r>
      <w:r>
        <w:t xml:space="preserve"> </w:t>
      </w:r>
      <w:r>
        <w:rPr>
          <w:i/>
        </w:rPr>
        <w:t>p&lt;-ggplot(mpg, aes(displ, hwy))</w:t>
      </w:r>
    </w:p>
    <w:p w14:paraId="5AF5E67C" w14:textId="77777777" w:rsidR="00BE23F4" w:rsidRDefault="00AF2543">
      <w:pPr>
        <w:pStyle w:val="SourceCode"/>
      </w:pPr>
      <w:r>
        <w:rPr>
          <w:rStyle w:val="NormalTok"/>
        </w:rPr>
        <w:t>p&lt;-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>(displ, hwy))</w:t>
      </w:r>
      <w:r>
        <w:br/>
      </w:r>
      <w:r>
        <w:rPr>
          <w:rStyle w:val="NormalTok"/>
        </w:rPr>
        <w:t>p</w:t>
      </w:r>
    </w:p>
    <w:p w14:paraId="26980E32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1D969F59" wp14:editId="366BEE27">
            <wp:extent cx="5334000" cy="242454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2 Add aesthetics to the plot:</w:t>
      </w:r>
    </w:p>
    <w:p w14:paraId="32656443" w14:textId="77777777" w:rsidR="00BE23F4" w:rsidRDefault="00AF254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y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)</w:t>
      </w:r>
    </w:p>
    <w:p w14:paraId="76C43ED8" w14:textId="77777777" w:rsidR="00BE23F4" w:rsidRDefault="00AF2543">
      <w:pPr>
        <w:pStyle w:val="FirstParagraph"/>
      </w:pPr>
      <w:r>
        <w:rPr>
          <w:noProof/>
        </w:rPr>
        <w:lastRenderedPageBreak/>
        <w:drawing>
          <wp:inline distT="0" distB="0" distL="0" distR="0" wp14:anchorId="659C1952" wp14:editId="30843FBF">
            <wp:extent cx="5334000" cy="242454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BE2DF" w14:textId="77777777" w:rsidR="00BE23F4" w:rsidRDefault="00AF2543">
      <w:pPr>
        <w:pStyle w:val="BodyText"/>
      </w:pPr>
      <w:r>
        <w:rPr>
          <w:b/>
        </w:rPr>
        <w:t>3. Can you change “colour” of points?</w:t>
      </w:r>
    </w:p>
    <w:p w14:paraId="1A2B6F56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>(displ, hwy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y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F5B066B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5C8E5DDF" wp14:editId="5CB42BE5">
            <wp:extent cx="5334000" cy="242454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1F7FC" w14:textId="77777777" w:rsidR="00BE23F4" w:rsidRDefault="00AF2543">
      <w:pPr>
        <w:pStyle w:val="BodyText"/>
      </w:pPr>
      <w:r>
        <w:rPr>
          <w:b/>
        </w:rPr>
        <w:t>4. Fit the line to the data points by executing following ggplot() program:</w:t>
      </w:r>
    </w:p>
    <w:p w14:paraId="76635277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, 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B5F89DA" w14:textId="77777777" w:rsidR="00BE23F4" w:rsidRDefault="00AF2543">
      <w:pPr>
        <w:pStyle w:val="SourceCode"/>
      </w:pPr>
      <w:r>
        <w:rPr>
          <w:rStyle w:val="VerbatimChar"/>
        </w:rPr>
        <w:t>## `geom_smooth()` using formula 'y ~ x'</w:t>
      </w:r>
    </w:p>
    <w:p w14:paraId="7B385C50" w14:textId="77777777" w:rsidR="00BE23F4" w:rsidRDefault="00AF2543">
      <w:pPr>
        <w:pStyle w:val="FirstParagraph"/>
      </w:pPr>
      <w:r>
        <w:rPr>
          <w:noProof/>
        </w:rPr>
        <w:lastRenderedPageBreak/>
        <w:drawing>
          <wp:inline distT="0" distB="0" distL="0" distR="0" wp14:anchorId="0704E203" wp14:editId="615F3D31">
            <wp:extent cx="5334000" cy="24245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A6D63" w14:textId="77777777" w:rsidR="00BE23F4" w:rsidRDefault="00AF2543">
      <w:pPr>
        <w:pStyle w:val="BodyText"/>
      </w:pPr>
      <w:r>
        <w:rPr>
          <w:b/>
        </w:rPr>
        <w:t>5. Add two methods in the geom_smooth</w:t>
      </w:r>
    </w:p>
    <w:p w14:paraId="2883406A" w14:textId="77777777" w:rsidR="00BE23F4" w:rsidRDefault="00AF254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4E4AE6FE" w14:textId="77777777" w:rsidR="00BE23F4" w:rsidRDefault="00AF2543">
      <w:pPr>
        <w:pStyle w:val="SourceCode"/>
      </w:pPr>
      <w:r>
        <w:rPr>
          <w:rStyle w:val="VerbatimChar"/>
        </w:rPr>
        <w:t>## `geom_smooth()` using formula 'y ~ x'</w:t>
      </w:r>
    </w:p>
    <w:p w14:paraId="2A8C78DD" w14:textId="77777777" w:rsidR="00BE23F4" w:rsidRDefault="00AF2543">
      <w:pPr>
        <w:pStyle w:val="FirstParagraph"/>
      </w:pPr>
      <w:r>
        <w:rPr>
          <w:noProof/>
        </w:rPr>
        <w:drawing>
          <wp:inline distT="0" distB="0" distL="0" distR="0" wp14:anchorId="1DBB722B" wp14:editId="3B17AEA4">
            <wp:extent cx="5334000" cy="242454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E23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7037F" w14:textId="77777777" w:rsidR="00924167" w:rsidRDefault="00924167">
      <w:pPr>
        <w:spacing w:after="0"/>
      </w:pPr>
      <w:r>
        <w:separator/>
      </w:r>
    </w:p>
  </w:endnote>
  <w:endnote w:type="continuationSeparator" w:id="0">
    <w:p w14:paraId="69487032" w14:textId="77777777" w:rsidR="00924167" w:rsidRDefault="009241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84630" w14:textId="77777777" w:rsidR="00924167" w:rsidRDefault="00924167">
      <w:r>
        <w:separator/>
      </w:r>
    </w:p>
  </w:footnote>
  <w:footnote w:type="continuationSeparator" w:id="0">
    <w:p w14:paraId="3F41F67A" w14:textId="77777777" w:rsidR="00924167" w:rsidRDefault="009241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0B80C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DOwNDQ3MjQ1MzJU0lEKTi0uzszPAykwqgUAeMOjRCwAAAA="/>
  </w:docVars>
  <w:rsids>
    <w:rsidRoot w:val="00590D07"/>
    <w:rsid w:val="00011C8B"/>
    <w:rsid w:val="00432F12"/>
    <w:rsid w:val="004E29B3"/>
    <w:rsid w:val="00590D07"/>
    <w:rsid w:val="00784D58"/>
    <w:rsid w:val="008D6863"/>
    <w:rsid w:val="008E60A4"/>
    <w:rsid w:val="00924167"/>
    <w:rsid w:val="00AF2543"/>
    <w:rsid w:val="00B86B75"/>
    <w:rsid w:val="00BC48D5"/>
    <w:rsid w:val="00BE23F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0A0B2"/>
  <w15:docId w15:val="{C01FEEC2-7E06-499C-8B37-89E205C44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Study 3</vt:lpstr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3</dc:title>
  <dc:creator>Mohamed Megahed</dc:creator>
  <cp:keywords/>
  <cp:lastModifiedBy>Mohamed arafa</cp:lastModifiedBy>
  <cp:revision>4</cp:revision>
  <cp:lastPrinted>2020-04-21T04:15:00Z</cp:lastPrinted>
  <dcterms:created xsi:type="dcterms:W3CDTF">2020-04-21T04:16:00Z</dcterms:created>
  <dcterms:modified xsi:type="dcterms:W3CDTF">2020-04-21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0</vt:lpwstr>
  </property>
  <property fmtid="{D5CDD505-2E9C-101B-9397-08002B2CF9AE}" pid="3" name="output">
    <vt:lpwstr/>
  </property>
</Properties>
</file>